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86B21" w14:textId="77777777" w:rsidR="000F4510" w:rsidRDefault="00000000">
      <w:pPr>
        <w:pStyle w:val="Title"/>
      </w:pPr>
      <w:r>
        <w:t>Mod2-Assignment-20230117.R</w:t>
      </w:r>
    </w:p>
    <w:p w14:paraId="0F42BAB7" w14:textId="77777777" w:rsidR="000F4510" w:rsidRDefault="00000000">
      <w:pPr>
        <w:pStyle w:val="Author"/>
      </w:pPr>
      <w:r>
        <w:t>krist</w:t>
      </w:r>
    </w:p>
    <w:p w14:paraId="0E01BD46" w14:textId="77777777" w:rsidR="000F4510" w:rsidRDefault="00000000">
      <w:pPr>
        <w:pStyle w:val="Date"/>
      </w:pPr>
      <w:r>
        <w:t>2023-01-17</w:t>
      </w:r>
    </w:p>
    <w:p w14:paraId="73C6E225" w14:textId="77777777" w:rsidR="000F4510" w:rsidRDefault="00000000">
      <w:pPr>
        <w:pStyle w:val="SourceCode"/>
      </w:pPr>
      <w:r>
        <w:rPr>
          <w:rStyle w:val="CommentTok"/>
        </w:rPr>
        <w:t>#Evaluate the following function call myMean</w:t>
      </w:r>
      <w:r>
        <w:br/>
      </w:r>
      <w:r>
        <w:rPr>
          <w:rStyle w:val="CommentTok"/>
        </w:rPr>
        <w:t>#The data for this function called assignment2</w:t>
      </w:r>
      <w:r>
        <w:br/>
      </w:r>
      <w:r>
        <w:rPr>
          <w:rStyle w:val="NormalTok"/>
        </w:rPr>
        <w:t xml:space="preserve">assignmen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ssignment2)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sum</w:t>
      </w:r>
      <w:r>
        <w:rPr>
          <w:rStyle w:val="NormalTok"/>
        </w:rPr>
        <w:t>(assignment2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assignment2)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myMean</w:t>
      </w:r>
      <w:r>
        <w:rPr>
          <w:rStyle w:val="NormalTok"/>
        </w:rPr>
        <w:t>(assignment2)</w:t>
      </w:r>
    </w:p>
    <w:p w14:paraId="2FDE9CBB" w14:textId="271C0A21" w:rsidR="000F4510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19.25</w:t>
      </w:r>
    </w:p>
    <w:p w14:paraId="79BD56F9" w14:textId="6FBE7721" w:rsidR="0088605C" w:rsidRDefault="0088605C">
      <w:pPr>
        <w:pStyle w:val="SourceCode"/>
        <w:rPr>
          <w:rStyle w:val="VerbatimChar"/>
        </w:rPr>
      </w:pPr>
    </w:p>
    <w:p w14:paraId="78ED23BF" w14:textId="73CC0931" w:rsidR="0088605C" w:rsidRDefault="0088605C">
      <w:pPr>
        <w:pStyle w:val="SourceCode"/>
        <w:rPr>
          <w:rStyle w:val="VerbatimChar"/>
        </w:rPr>
      </w:pPr>
      <w:r>
        <w:rPr>
          <w:rStyle w:val="VerbatimChar"/>
        </w:rPr>
        <w:t xml:space="preserve">I feel that the function works given the proper commands. Originally input the data and create a function called </w:t>
      </w:r>
      <w:proofErr w:type="spellStart"/>
      <w:r>
        <w:rPr>
          <w:rStyle w:val="VerbatimChar"/>
        </w:rPr>
        <w:t>myMean</w:t>
      </w:r>
      <w:proofErr w:type="spellEnd"/>
      <w:r>
        <w:rPr>
          <w:rStyle w:val="VerbatimChar"/>
        </w:rPr>
        <w:t xml:space="preserve">. Within the function was assigned to </w:t>
      </w:r>
      <w:r w:rsidR="00DE702F">
        <w:rPr>
          <w:rStyle w:val="VerbatimChar"/>
        </w:rPr>
        <w:t xml:space="preserve">take the sum of assignment2 and then divide by the length of assignment2. Once I ran the code, I needed to print the result. </w:t>
      </w:r>
    </w:p>
    <w:p w14:paraId="692E573A" w14:textId="77777777" w:rsidR="00DE702F" w:rsidRDefault="00DE702F">
      <w:pPr>
        <w:pStyle w:val="SourceCode"/>
      </w:pPr>
    </w:p>
    <w:sectPr w:rsidR="00DE70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828BA" w14:textId="77777777" w:rsidR="00725D95" w:rsidRDefault="00725D95">
      <w:pPr>
        <w:spacing w:after="0"/>
      </w:pPr>
      <w:r>
        <w:separator/>
      </w:r>
    </w:p>
  </w:endnote>
  <w:endnote w:type="continuationSeparator" w:id="0">
    <w:p w14:paraId="497DB199" w14:textId="77777777" w:rsidR="00725D95" w:rsidRDefault="00725D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477A9" w14:textId="77777777" w:rsidR="00725D95" w:rsidRDefault="00725D95">
      <w:r>
        <w:separator/>
      </w:r>
    </w:p>
  </w:footnote>
  <w:footnote w:type="continuationSeparator" w:id="0">
    <w:p w14:paraId="575109B0" w14:textId="77777777" w:rsidR="00725D95" w:rsidRDefault="00725D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622E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7208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510"/>
    <w:rsid w:val="000F4510"/>
    <w:rsid w:val="00725D95"/>
    <w:rsid w:val="0088605C"/>
    <w:rsid w:val="00DE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52671"/>
  <w15:docId w15:val="{B025751E-B6FB-4E29-92B6-D0DE7553A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2-Assignment-20230117.R</vt:lpstr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2-Assignment-20230117.R</dc:title>
  <dc:creator>krist</dc:creator>
  <cp:keywords/>
  <cp:lastModifiedBy>Kristy Cavin</cp:lastModifiedBy>
  <cp:revision>2</cp:revision>
  <dcterms:created xsi:type="dcterms:W3CDTF">2023-01-18T00:36:00Z</dcterms:created>
  <dcterms:modified xsi:type="dcterms:W3CDTF">2023-01-18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7</vt:lpwstr>
  </property>
</Properties>
</file>